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610"/>
        <w:gridCol w:w="1440"/>
        <w:gridCol w:w="4860"/>
      </w:tblGrid>
      <w:tr w:rsidR="0083786A" w:rsidRPr="001A78D9" w14:paraId="058B680E" w14:textId="77777777" w:rsidTr="00886746">
        <w:trPr>
          <w:cantSplit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886746">
        <w:trPr>
          <w:trHeight w:val="179"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682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1-12-2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0CCFD27E" w:rsidR="00267095" w:rsidRPr="001A78D9" w:rsidRDefault="00267095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December 28, 2021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shd w:val="clear" w:color="auto" w:fill="FFFFFF" w:themeFill="background1"/>
            <w:vAlign w:val="center"/>
          </w:tcPr>
          <w:p w14:paraId="1FAF7D11" w14:textId="4C2D3318" w:rsidR="00267095" w:rsidRPr="001A78D9" w:rsidRDefault="005579F1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4"/>
            <w:shd w:val="clear" w:color="auto" w:fill="FFFFFF" w:themeFill="background1"/>
            <w:vAlign w:val="center"/>
          </w:tcPr>
          <w:p w14:paraId="20BAA5B3" w14:textId="1DD15048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Coordination on near-term priorities.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180"/>
        <w:gridCol w:w="153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DA6E8D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DA6E8D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704195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04195">
              <w:rPr>
                <w:rFonts w:asciiTheme="minorHAnsi" w:hAnsiTheme="minorHAnsi" w:cstheme="minorHAnsi"/>
                <w:strike/>
                <w:sz w:val="22"/>
                <w:szCs w:val="22"/>
              </w:rPr>
              <w:t>Ali Forsythe, Sites</w:t>
            </w:r>
          </w:p>
          <w:p w14:paraId="418FE019" w14:textId="75D704C4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1A78D9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DA6E8D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704195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04195">
              <w:rPr>
                <w:rFonts w:asciiTheme="minorHAnsi" w:hAnsiTheme="minorHAnsi" w:cstheme="minorHAnsi"/>
                <w:strike/>
                <w:sz w:val="22"/>
                <w:szCs w:val="22"/>
              </w:rPr>
              <w:t>Henry Luu, Sites</w:t>
            </w:r>
          </w:p>
          <w:p w14:paraId="62B23786" w14:textId="3D6E55A8" w:rsidR="008A27E5" w:rsidRPr="001A78D9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C920CCD" w14:textId="5B0AC158" w:rsidR="0049412A" w:rsidRPr="001A78D9" w:rsidRDefault="007E7073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Jobaid</w:t>
            </w:r>
            <w:r w:rsidR="00590AE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Kabir</w:t>
            </w:r>
            <w:r w:rsidR="0049412A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77777777" w:rsidR="00A11CD7" w:rsidRPr="001A78D9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1A78D9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FAF7D25" w14:textId="1C969D66" w:rsidR="008A27E5" w:rsidRPr="001A78D9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704195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04195">
              <w:rPr>
                <w:rFonts w:asciiTheme="minorHAnsi" w:hAnsiTheme="minorHAnsi" w:cstheme="minorHAnsi"/>
                <w:strike/>
                <w:sz w:val="22"/>
                <w:szCs w:val="22"/>
              </w:rPr>
              <w:t>Erin Heydinger, Sites</w:t>
            </w:r>
          </w:p>
          <w:p w14:paraId="2496957C" w14:textId="77777777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DA6E8D">
              <w:rPr>
                <w:rFonts w:asciiTheme="minorHAnsi" w:hAnsiTheme="minorHAnsi" w:cstheme="minorHAnsi"/>
              </w:rPr>
              <w:t>Sites</w:t>
            </w:r>
          </w:p>
          <w:p w14:paraId="621CE4B9" w14:textId="52C7BCFA" w:rsidR="008A27E5" w:rsidRPr="001A78D9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1A78D9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1A78D9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1A78D9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04DD5ACC" w14:textId="77777777" w:rsidR="00A12EBB" w:rsidRPr="001A78D9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  <w:p w14:paraId="667136AD" w14:textId="30E69EF6" w:rsidR="001918FC" w:rsidRPr="001A78D9" w:rsidRDefault="005E6651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1FAF7D28" w14:textId="40287390" w:rsidR="00501B83" w:rsidRPr="00DA6E8D" w:rsidRDefault="0061173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</w:p>
        </w:tc>
      </w:tr>
      <w:tr w:rsidR="00FB3B9F" w:rsidRPr="001A78D9" w14:paraId="1FAF7D31" w14:textId="77777777" w:rsidTr="002543F7">
        <w:trPr>
          <w:trHeight w:val="379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34EA2AC" w14:textId="0BFCEF7A" w:rsidR="00956365" w:rsidRPr="0024025C" w:rsidRDefault="004A698F" w:rsidP="008E17EA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on action items from 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39696CD4" w14:textId="77777777" w:rsidR="00704195" w:rsidRDefault="00704195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3D4A450F" w14:textId="0C3DC98A" w:rsidR="00B13442" w:rsidRPr="00704195" w:rsidRDefault="002C5C5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Erin/Henry to </w:t>
            </w:r>
            <w:proofErr w:type="gramStart"/>
            <w:r w:rsidR="00C338B1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provide</w:t>
            </w:r>
            <w:proofErr w:type="gramEnd"/>
            <w:r w:rsidR="00C338B1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updated year</w:t>
            </w:r>
            <w:r w:rsidR="002833E8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-by-</w:t>
            </w:r>
            <w:r w:rsidR="00C338B1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year federal funding estimates through construction</w:t>
            </w:r>
            <w:r w:rsidR="003807A8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.</w:t>
            </w:r>
            <w:r w:rsidR="00774D8B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</w:t>
            </w:r>
          </w:p>
          <w:p w14:paraId="6C520C42" w14:textId="3F487B26" w:rsidR="00C57359" w:rsidRPr="00704195" w:rsidRDefault="00C57359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Michael to report on any changes to FAA process for latest $80M appropriation.</w:t>
            </w:r>
          </w:p>
          <w:p w14:paraId="7DEED010" w14:textId="24C9C9DE" w:rsidR="001E00A6" w:rsidRPr="0024025C" w:rsidRDefault="003C7EE1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 xml:space="preserve">Natalie to report out on what she found </w:t>
            </w:r>
            <w:proofErr w:type="gramStart"/>
            <w:r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>regarding</w:t>
            </w:r>
            <w:proofErr w:type="gramEnd"/>
            <w:r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 xml:space="preserve"> contracting authority within Reclamation for an Operations Agreement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C34591" w:rsidRPr="0024025C" w14:paraId="1B7B10B7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3FCCC5D" w14:textId="0EC6A11F" w:rsidR="009E17BF" w:rsidRPr="0024025C" w:rsidRDefault="009815B9" w:rsidP="00E3700C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WIIN Appropriations</w:t>
            </w:r>
            <w:r w:rsidR="0072442F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158F9E49" w14:textId="77777777" w:rsidR="00704195" w:rsidRDefault="00704195" w:rsidP="00D35B9C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color w:val="000000"/>
                <w:sz w:val="24"/>
                <w:szCs w:val="24"/>
                <w:lang w:bidi="ar-SA"/>
              </w:rPr>
            </w:pPr>
          </w:p>
          <w:p w14:paraId="3C19C0AA" w14:textId="1C80D59D" w:rsidR="00A12EBB" w:rsidRPr="00704195" w:rsidRDefault="00BF4E7A" w:rsidP="00D35B9C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</w:pPr>
            <w:r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>FAA Status</w:t>
            </w:r>
            <w:r w:rsidR="002D4709"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 xml:space="preserve"> </w:t>
            </w:r>
            <w:r w:rsidR="00F36833"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>–</w:t>
            </w:r>
            <w:r w:rsidR="002D4709"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 xml:space="preserve"> </w:t>
            </w:r>
            <w:r w:rsidR="00F36833"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 xml:space="preserve">Does the $80M need to </w:t>
            </w:r>
            <w:proofErr w:type="gramStart"/>
            <w:r w:rsidR="00F36833"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>be contracted</w:t>
            </w:r>
            <w:proofErr w:type="gramEnd"/>
            <w:r w:rsidR="00F36833"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 xml:space="preserve"> by end of Sept?</w:t>
            </w:r>
          </w:p>
          <w:p w14:paraId="17AF349D" w14:textId="172D3C5F" w:rsidR="00E56D83" w:rsidRPr="00704195" w:rsidRDefault="00E56D83" w:rsidP="00DB5310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</w:pPr>
            <w:r w:rsidRPr="00704195">
              <w:rPr>
                <w:rFonts w:asciiTheme="minorHAnsi" w:hAnsiTheme="minorHAnsi" w:cstheme="minorHAnsi"/>
                <w:strike/>
                <w:color w:val="000000"/>
                <w:sz w:val="24"/>
                <w:szCs w:val="24"/>
                <w:lang w:bidi="ar-SA"/>
              </w:rPr>
              <w:t>EPA WIFIA Status</w:t>
            </w:r>
          </w:p>
          <w:p w14:paraId="630EF6EF" w14:textId="384B526E" w:rsidR="00B13442" w:rsidRPr="0024025C" w:rsidRDefault="00621C8C" w:rsidP="00453713">
            <w:pPr>
              <w:pStyle w:val="ListParagraph"/>
              <w:ind w:left="108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trike/>
                <w:color w:val="FF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02409C9" w14:textId="6C141E7A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198517E" w14:textId="2AC07E38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4E509E" w:rsidRPr="0024025C" w14:paraId="300B60C0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D8A49EF" w14:textId="77777777" w:rsidR="007866A6" w:rsidRPr="0024025C" w:rsidRDefault="007866A6" w:rsidP="00DB5310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lanning and Permitting</w:t>
            </w:r>
          </w:p>
          <w:p w14:paraId="0D3D7010" w14:textId="72AFDC0C" w:rsidR="00F25F48" w:rsidRPr="0024025C" w:rsidRDefault="007714F9" w:rsidP="007866A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EIR/</w:t>
            </w:r>
            <w:r w:rsidR="004E509E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EIS Coordination</w:t>
            </w:r>
            <w:r w:rsidR="0072442F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  <w:r w:rsidR="0042046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057C3A2E" w14:textId="77777777" w:rsidR="00704195" w:rsidRDefault="00704195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6326FE4E" w14:textId="6E426DD3" w:rsidR="000A11C8" w:rsidRPr="00704195" w:rsidRDefault="003A4F1D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EIR/EIS Public Meetings </w:t>
            </w:r>
          </w:p>
          <w:p w14:paraId="2780DBAE" w14:textId="3D86E9C9" w:rsidR="00F36833" w:rsidRPr="00704195" w:rsidRDefault="00681FB4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FOR et al Request for time extension</w:t>
            </w:r>
          </w:p>
          <w:p w14:paraId="18136F0C" w14:textId="459E3D1C" w:rsidR="00681FB4" w:rsidRPr="00704195" w:rsidRDefault="00681FB4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FOR et al CWC uncertainty comments</w:t>
            </w:r>
          </w:p>
          <w:p w14:paraId="62DB846B" w14:textId="44E9AAE2" w:rsidR="004B17AA" w:rsidRPr="00704195" w:rsidRDefault="004B17AA" w:rsidP="007866A6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Ca Native Plant Society Dec 13 comment letter</w:t>
            </w:r>
          </w:p>
          <w:p w14:paraId="7E2A3FD4" w14:textId="01D90FD5" w:rsidR="007866A6" w:rsidRPr="0024025C" w:rsidRDefault="007866A6" w:rsidP="007866A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</w:p>
          <w:p w14:paraId="278AA92D" w14:textId="77777777" w:rsidR="00704195" w:rsidRDefault="00704195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626CC29D" w14:textId="09D0BA60" w:rsidR="00EE77F9" w:rsidRPr="00704195" w:rsidRDefault="00EE77F9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Biological Assessment</w:t>
            </w:r>
            <w:r w:rsidR="004B17AA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Update</w:t>
            </w:r>
          </w:p>
          <w:p w14:paraId="2BF09D0F" w14:textId="55DBE349" w:rsidR="00A20F25" w:rsidRPr="00704195" w:rsidRDefault="007866A6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Section 106</w:t>
            </w:r>
            <w:r w:rsidR="00420469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</w:t>
            </w:r>
            <w:r w:rsidR="004B17AA" w:rsidRPr="00704195">
              <w:rPr>
                <w:rStyle w:val="normaltextrun"/>
                <w:rFonts w:asciiTheme="minorHAnsi" w:eastAsia="Times New Roman" w:hAnsiTheme="minorHAnsi" w:cstheme="minorHAnsi"/>
                <w:strike/>
                <w:color w:val="000000" w:themeColor="text1"/>
                <w:sz w:val="24"/>
                <w:szCs w:val="24"/>
              </w:rPr>
              <w:t>Update</w:t>
            </w:r>
          </w:p>
          <w:p w14:paraId="4231CD85" w14:textId="1DD1EFC1" w:rsidR="00EE77F9" w:rsidRPr="0024025C" w:rsidRDefault="00EE77F9" w:rsidP="00EE77F9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CDFW ITP</w:t>
            </w:r>
          </w:p>
          <w:p w14:paraId="5A29BA55" w14:textId="77777777" w:rsidR="00704195" w:rsidRDefault="00704195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0BA6480D" w14:textId="0D88F4F3" w:rsidR="00EE77F9" w:rsidRPr="00704195" w:rsidRDefault="00EE77F9" w:rsidP="00EE77F9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Permitting Discussions Update – diversion criteria</w:t>
            </w:r>
            <w:r w:rsidR="00670C35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and next steps</w:t>
            </w:r>
          </w:p>
          <w:p w14:paraId="27886271" w14:textId="547F850C" w:rsidR="00EE77F9" w:rsidRPr="0024025C" w:rsidRDefault="00EE77F9" w:rsidP="008341D4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Schedule for Submitting Applications (construction/operations).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B5EF8CA" w14:textId="649B41F8" w:rsidR="00F25F48" w:rsidRPr="0024025C" w:rsidRDefault="00C2718F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gramStart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Determining</w:t>
            </w:r>
            <w:proofErr w:type="gramEnd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F05CBC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Fe</w:t>
            </w:r>
            <w:r w:rsidR="00124A7C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deral Participation</w:t>
            </w:r>
          </w:p>
          <w:p w14:paraId="236D373C" w14:textId="77777777" w:rsidR="00704195" w:rsidRDefault="00704195" w:rsidP="00C4381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429BE85E" w14:textId="0DDE4797" w:rsidR="00124A7C" w:rsidRPr="00704195" w:rsidRDefault="00124A7C" w:rsidP="00C4381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Supplemental Modeling and Operations Coordination</w:t>
            </w:r>
          </w:p>
          <w:p w14:paraId="722E4878" w14:textId="77777777" w:rsidR="00124A7C" w:rsidRPr="00704195" w:rsidRDefault="00124A7C" w:rsidP="00D43FBB">
            <w:pPr>
              <w:pStyle w:val="ListParagraph"/>
              <w:numPr>
                <w:ilvl w:val="2"/>
                <w:numId w:val="5"/>
              </w:numPr>
              <w:spacing w:before="120" w:after="60"/>
              <w:ind w:left="1410" w:hanging="27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Optimizing anadromous fish benefits</w:t>
            </w:r>
          </w:p>
          <w:p w14:paraId="0AE29649" w14:textId="461745DA" w:rsidR="00420469" w:rsidRPr="00704195" w:rsidRDefault="00124A7C" w:rsidP="00363A2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CVPIA Actions</w:t>
            </w:r>
            <w:r w:rsidR="0047246D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and O&amp;M Cost (raised by Vince at </w:t>
            </w:r>
            <w:r w:rsidR="00F449DD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>prior</w:t>
            </w:r>
            <w:r w:rsidR="0047246D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meeting)</w:t>
            </w:r>
            <w:r w:rsidR="00420469" w:rsidRPr="00704195"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  <w:t xml:space="preserve"> </w:t>
            </w:r>
          </w:p>
          <w:p w14:paraId="577294C2" w14:textId="273BDDC9" w:rsidR="00D2352A" w:rsidRPr="00704195" w:rsidRDefault="0047246D" w:rsidP="00363A2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trike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>Path</w:t>
            </w:r>
            <w:r w:rsidR="00D2352A"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 xml:space="preserve"> Forward with an Operations Agreement</w:t>
            </w:r>
            <w:r w:rsidR="008635FF"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 xml:space="preserve"> </w:t>
            </w:r>
          </w:p>
          <w:p w14:paraId="16CE233F" w14:textId="015F7CAA" w:rsidR="00401872" w:rsidRPr="0024025C" w:rsidRDefault="001230FA" w:rsidP="00D43FB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>OMB Addendum</w:t>
            </w:r>
            <w:r w:rsidR="007E6B98"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 xml:space="preserve"> Timing and Content Relative to development of </w:t>
            </w:r>
            <w:r w:rsidR="00C2718F" w:rsidRPr="00704195">
              <w:rPr>
                <w:rStyle w:val="normaltextrun"/>
                <w:rFonts w:asciiTheme="minorHAnsi" w:hAnsiTheme="minorHAnsi" w:cstheme="minorHAnsi"/>
                <w:strike/>
                <w:sz w:val="24"/>
                <w:szCs w:val="24"/>
              </w:rPr>
              <w:t>Operations Agreement</w:t>
            </w:r>
            <w:r w:rsidR="008635FF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B69A497" w14:textId="4B7B8B91" w:rsidR="007817F8" w:rsidRPr="0024025C" w:rsidRDefault="007E6B98" w:rsidP="00956365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BA2D22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Coordination</w:t>
            </w:r>
            <w:r w:rsidR="00E57D04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29CCDABC" w14:textId="77777777" w:rsidR="00704195" w:rsidRDefault="00704195" w:rsidP="00C43813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2E611D8" w14:textId="2FECC84C" w:rsidR="008009C5" w:rsidRPr="00704195" w:rsidRDefault="009F152E" w:rsidP="00C43813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trike/>
                <w:sz w:val="24"/>
                <w:szCs w:val="24"/>
              </w:rPr>
            </w:pPr>
            <w:r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>Water Rights</w:t>
            </w:r>
            <w:r w:rsidR="00B95AE7" w:rsidRPr="00704195">
              <w:rPr>
                <w:rFonts w:asciiTheme="minorHAnsi" w:hAnsiTheme="minorHAnsi" w:cstheme="minorHAnsi"/>
                <w:strike/>
                <w:color w:val="FF0000"/>
                <w:sz w:val="24"/>
                <w:szCs w:val="24"/>
              </w:rPr>
              <w:t xml:space="preserve"> </w:t>
            </w:r>
          </w:p>
          <w:p w14:paraId="06F9E5C5" w14:textId="77777777" w:rsidR="00C34591" w:rsidRPr="00704195" w:rsidRDefault="008009C5" w:rsidP="000A11C8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trike/>
                <w:sz w:val="24"/>
                <w:szCs w:val="24"/>
              </w:rPr>
            </w:pPr>
            <w:r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>Technical Discussions</w:t>
            </w:r>
            <w:r w:rsidR="00097760"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 xml:space="preserve"> – </w:t>
            </w:r>
            <w:r w:rsidR="00C43813"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 xml:space="preserve">no comments received on </w:t>
            </w:r>
            <w:r w:rsidR="00097760"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 xml:space="preserve">current updated term sheet, </w:t>
            </w:r>
            <w:r w:rsidR="0024025C"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>working to compile comments on water rights annex</w:t>
            </w:r>
          </w:p>
          <w:p w14:paraId="6E007D0B" w14:textId="2B5F59B1" w:rsidR="00C34591" w:rsidRPr="0024025C" w:rsidRDefault="00C15AEA" w:rsidP="000A11C8">
            <w:pPr>
              <w:pStyle w:val="ListParagraph"/>
              <w:numPr>
                <w:ilvl w:val="0"/>
                <w:numId w:val="32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4195">
              <w:rPr>
                <w:rFonts w:asciiTheme="minorHAnsi" w:hAnsiTheme="minorHAnsi" w:cstheme="minorHAnsi"/>
                <w:strike/>
                <w:sz w:val="24"/>
                <w:szCs w:val="24"/>
              </w:rPr>
              <w:t>Joint Project Management Plan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768E4944" w14:textId="506EFBC1" w:rsidR="00D0369F" w:rsidRDefault="00D0369F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4CBCF195" w14:textId="078CAC23" w:rsidR="0053059C" w:rsidRDefault="0053059C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p w14:paraId="3AB4675F" w14:textId="77777777" w:rsidR="0053059C" w:rsidRPr="0024025C" w:rsidRDefault="0053059C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5547E7">
      <w:footerReference w:type="default" r:id="rId13"/>
      <w:headerReference w:type="first" r:id="rId14"/>
      <w:footerReference w:type="first" r:id="rId15"/>
      <w:pgSz w:w="12240" w:h="15840" w:code="1"/>
      <w:pgMar w:top="1440" w:right="2016" w:bottom="1440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257AB" w14:textId="77777777" w:rsidR="00602DDA" w:rsidRDefault="00602DDA" w:rsidP="009C4219">
      <w:r>
        <w:separator/>
      </w:r>
    </w:p>
  </w:endnote>
  <w:endnote w:type="continuationSeparator" w:id="0">
    <w:p w14:paraId="7F99FC67" w14:textId="77777777" w:rsidR="00602DDA" w:rsidRDefault="00602DDA" w:rsidP="009C4219">
      <w:r>
        <w:continuationSeparator/>
      </w:r>
    </w:p>
  </w:endnote>
  <w:endnote w:type="continuationNotice" w:id="1">
    <w:p w14:paraId="10FCA7E4" w14:textId="77777777" w:rsidR="00602DDA" w:rsidRDefault="00602D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2FE3F" w14:textId="77777777" w:rsidR="00EC4D5F" w:rsidRDefault="00EC4D5F" w:rsidP="00EC4D5F"/>
  <w:p w14:paraId="0DA3FEA5" w14:textId="77777777" w:rsidR="00155069" w:rsidRDefault="00DF5C53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2956BBE9" w14:textId="04425855" w:rsidR="00D0369F" w:rsidRPr="00742B50" w:rsidRDefault="00D0369F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A99E0" w14:textId="77777777" w:rsidR="00602DDA" w:rsidRDefault="00602DDA" w:rsidP="009C4219">
      <w:r>
        <w:separator/>
      </w:r>
    </w:p>
  </w:footnote>
  <w:footnote w:type="continuationSeparator" w:id="0">
    <w:p w14:paraId="0134F8E5" w14:textId="77777777" w:rsidR="00602DDA" w:rsidRDefault="00602DDA" w:rsidP="009C4219">
      <w:r>
        <w:continuationSeparator/>
      </w:r>
    </w:p>
  </w:footnote>
  <w:footnote w:type="continuationNotice" w:id="1">
    <w:p w14:paraId="0BFA585E" w14:textId="77777777" w:rsidR="00602DDA" w:rsidRDefault="00602D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mwqAUAuyALbSwAAAA="/>
  </w:docVars>
  <w:rsids>
    <w:rsidRoot w:val="0075682C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256F"/>
    <w:rsid w:val="000327DE"/>
    <w:rsid w:val="00032995"/>
    <w:rsid w:val="00033939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1C3F"/>
    <w:rsid w:val="001C287B"/>
    <w:rsid w:val="001C4B13"/>
    <w:rsid w:val="001C678D"/>
    <w:rsid w:val="001C751E"/>
    <w:rsid w:val="001C7C57"/>
    <w:rsid w:val="001C7C87"/>
    <w:rsid w:val="001C7EE9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76FA"/>
    <w:rsid w:val="0025077E"/>
    <w:rsid w:val="002517F4"/>
    <w:rsid w:val="002543F7"/>
    <w:rsid w:val="002543FA"/>
    <w:rsid w:val="0025440A"/>
    <w:rsid w:val="002547D6"/>
    <w:rsid w:val="002548DC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C86"/>
    <w:rsid w:val="002C1F14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D1F"/>
    <w:rsid w:val="0040639B"/>
    <w:rsid w:val="0040706A"/>
    <w:rsid w:val="00407AF6"/>
    <w:rsid w:val="00412F71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9E9"/>
    <w:rsid w:val="0045731B"/>
    <w:rsid w:val="004578B3"/>
    <w:rsid w:val="00465606"/>
    <w:rsid w:val="00470924"/>
    <w:rsid w:val="00470F05"/>
    <w:rsid w:val="00471930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A08"/>
    <w:rsid w:val="004C7B39"/>
    <w:rsid w:val="004D199A"/>
    <w:rsid w:val="004D260E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3059C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579F1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DDA"/>
    <w:rsid w:val="00602FD7"/>
    <w:rsid w:val="00604EF7"/>
    <w:rsid w:val="00605764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D93"/>
    <w:rsid w:val="006E1FA9"/>
    <w:rsid w:val="006E20F1"/>
    <w:rsid w:val="006E27F9"/>
    <w:rsid w:val="006E3B19"/>
    <w:rsid w:val="006E3EE7"/>
    <w:rsid w:val="006E520E"/>
    <w:rsid w:val="006E6E92"/>
    <w:rsid w:val="006F02A9"/>
    <w:rsid w:val="006F0AA5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FB8"/>
    <w:rsid w:val="007378BB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45F6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94"/>
    <w:rsid w:val="009066C3"/>
    <w:rsid w:val="00911263"/>
    <w:rsid w:val="009129D2"/>
    <w:rsid w:val="0091515C"/>
    <w:rsid w:val="00921848"/>
    <w:rsid w:val="00922890"/>
    <w:rsid w:val="009265BA"/>
    <w:rsid w:val="009312B4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30007"/>
    <w:rsid w:val="00A311E6"/>
    <w:rsid w:val="00A36D26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6F6"/>
    <w:rsid w:val="00B21270"/>
    <w:rsid w:val="00B21DE8"/>
    <w:rsid w:val="00B25330"/>
    <w:rsid w:val="00B300EB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20D9"/>
    <w:rsid w:val="00CC23A6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69F"/>
    <w:rsid w:val="00D03AE5"/>
    <w:rsid w:val="00D050CC"/>
    <w:rsid w:val="00D05B2A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71EA"/>
    <w:rsid w:val="00DC736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197D"/>
    <w:rsid w:val="00E31BC5"/>
    <w:rsid w:val="00E32368"/>
    <w:rsid w:val="00E33F63"/>
    <w:rsid w:val="00E36FFC"/>
    <w:rsid w:val="00E3700C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C0133"/>
    <w:rsid w:val="00FC0208"/>
    <w:rsid w:val="00FC30F9"/>
    <w:rsid w:val="00FC57EA"/>
    <w:rsid w:val="00FC7FE8"/>
    <w:rsid w:val="00FD0C53"/>
    <w:rsid w:val="00FD0D07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6755BF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254C7A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755BF"/>
    <w:rsid w:val="006B5DF7"/>
    <w:rsid w:val="006F1E6A"/>
    <w:rsid w:val="00706A53"/>
    <w:rsid w:val="00734422"/>
    <w:rsid w:val="007B50E9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7162A"/>
    <w:rsid w:val="00B947C7"/>
    <w:rsid w:val="00BA0DEF"/>
    <w:rsid w:val="00BF187D"/>
    <w:rsid w:val="00C01D55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054</_dlc_DocId>
    <_dlc_DocIdUrl xmlns="d9320a93-a9f0-4135-97e0-380ac3311a04">
      <Url>https://sitesreservoirproject.sharepoint.com/EnvPlanning/_layouts/15/DocIdRedir.aspx?ID=W2DYDCZSR3KP-599401305-19054</Url>
      <Description>W2DYDCZSR3KP-599401305-19054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c9d86d72-7c49-47d4-912c-b4bee41895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BBB320B-AC6C-4C4F-8E65-ADE67DC1C616}"/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3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1-05T14:50:00Z</dcterms:created>
  <dcterms:modified xsi:type="dcterms:W3CDTF">2022-01-0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bba9f205-cacf-4a0c-96ba-5edbe4c9383c</vt:lpwstr>
  </property>
  <property fmtid="{D5CDD505-2E9C-101B-9397-08002B2CF9AE}" pid="19" name="SharedWithUsers">
    <vt:lpwstr/>
  </property>
</Properties>
</file>